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Your</w:t>
      </w:r>
      <w:r>
        <w:t xml:space="preserve"> </w:t>
      </w:r>
      <w:r>
        <w:t xml:space="preserve">Name]</w:t>
      </w:r>
    </w:p>
    <w:bookmarkStart w:id="20" w:name="scholarship-application-letter"/>
    <w:p>
      <w:pPr>
        <w:pStyle w:val="Heading1"/>
      </w:pPr>
      <w:r>
        <w:t xml:space="preserve">SCHOLARSHIP APPLICATION LETTER</w:t>
      </w:r>
    </w:p>
    <w:p>
      <w:pPr>
        <w:pStyle w:val="FirstParagraph"/>
      </w:pPr>
      <w:r>
        <w:t xml:space="preserve">Professor [Your Full Name]</w:t>
      </w:r>
    </w:p>
    <w:p>
      <w:pPr>
        <w:pStyle w:val="BodyText"/>
      </w:pPr>
      <w:r>
        <w:t xml:space="preserve">[Your Current Affiliation, Department, University]</w:t>
      </w:r>
    </w:p>
    <w:p>
      <w:pPr>
        <w:pStyle w:val="BodyText"/>
      </w:pPr>
      <w:r>
        <w:t xml:space="preserve">[City, Country] | [Email Address] | [Phone Number]</w:t>
      </w:r>
    </w:p>
    <w:bookmarkEnd w:id="20"/>
    <w:p>
      <w:pPr>
        <w:pStyle w:val="BodyText"/>
      </w:pPr>
      <w:r>
        <w:t xml:space="preserve">[Date]</w:t>
      </w:r>
    </w:p>
    <w:p>
      <w:pPr>
        <w:pStyle w:val="BodyText"/>
      </w:pPr>
      <w:r>
        <w:t xml:space="preserve">Scholarship Committee</w:t>
      </w:r>
    </w:p>
    <w:p>
      <w:pPr>
        <w:pStyle w:val="BodyText"/>
      </w:pPr>
      <w:r>
        <w:t xml:space="preserve">China Shanghai International Academic Excellence Program</w:t>
      </w:r>
    </w:p>
    <w:p>
      <w:pPr>
        <w:pStyle w:val="BodyText"/>
      </w:pPr>
      <w:r>
        <w:t xml:space="preserve">Shanghai International Education Center</w:t>
      </w:r>
    </w:p>
    <w:p>
      <w:pPr>
        <w:pStyle w:val="BodyText"/>
      </w:pPr>
      <w:r>
        <w:t xml:space="preserve">1001 Pudong Avenue, Pudong New District</w:t>
      </w:r>
    </w:p>
    <w:p>
      <w:pPr>
        <w:pStyle w:val="BodyText"/>
      </w:pPr>
      <w:r>
        <w:t xml:space="preserve">Shanghai, China 200127</w:t>
      </w:r>
    </w:p>
    <w:bookmarkStart w:id="21" w:name="X5f0a8e41d4687f3622bc261bd3b3cdc4b36ca7c"/>
    <w:p>
      <w:pPr>
        <w:pStyle w:val="Heading2"/>
      </w:pPr>
      <w:r>
        <w:t xml:space="preserve">Subject: Formal Application for International Faculty Scholarship at China Shanghai</w:t>
      </w:r>
    </w:p>
    <w:bookmarkEnd w:id="21"/>
    <w:p>
      <w:pPr>
        <w:pStyle w:val="FirstParagraph"/>
      </w:pPr>
      <w:r>
        <w:t xml:space="preserve">Dear Esteemed Members of the Scholarship Committee,</w:t>
      </w:r>
    </w:p>
    <w:p>
      <w:pPr>
        <w:pStyle w:val="BodyText"/>
      </w:pPr>
      <w:r>
        <w:t xml:space="preserve">It is with profound enthusiasm and academic purpose that I submit this Scholarship Application Letter for the International Faculty Excellence Award at China Shanghai. As an accomplished Professor of [Your Discipline, e.g., Sustainable Urban Development] with over [Number] years of distinguished research and pedagogical leadership, I have long admired Shanghai’s transformative role as a global hub for innovation and academic collaboration. This scholarship represents not merely an opportunity for professional advancement but a vital catalyst for advancing cross-cultural scholarly dialogue at the heart of Asia’s most dynamic metropolis.</w:t>
      </w:r>
    </w:p>
    <w:p>
      <w:pPr>
        <w:pStyle w:val="BodyText"/>
      </w:pPr>
      <w:r>
        <w:t xml:space="preserve">My academic journey has been defined by a commitment to [mention specific research focus, e.g., "climate-resilient infrastructure systems"], which directly aligns with Shanghai’s strategic vision for sustainable urban growth. As Professor at [Current University], I have led three major international research consortia funded by the EU and UNESCO, resulting in 17 peer-reviewed publications in top-tier journals like</w:t>
      </w:r>
      <w:r>
        <w:t xml:space="preserve"> </w:t>
      </w:r>
      <w:r>
        <w:rPr>
          <w:iCs/>
          <w:i/>
        </w:rPr>
        <w:t xml:space="preserve">Urban Studies</w:t>
      </w:r>
      <w:r>
        <w:t xml:space="preserve"> </w:t>
      </w:r>
      <w:r>
        <w:t xml:space="preserve">and</w:t>
      </w:r>
      <w:r>
        <w:t xml:space="preserve"> </w:t>
      </w:r>
      <w:r>
        <w:rPr>
          <w:iCs/>
          <w:i/>
        </w:rPr>
        <w:t xml:space="preserve">Nature Sustainability</w:t>
      </w:r>
      <w:r>
        <w:t xml:space="preserve">. My current project on "Smart City Energy Networks" has already fostered collaborations with institutions across Southeast Asia, yet I am deeply motivated to extend this work into China’s unique urban ecosystem. Shanghai’s pioneering initiatives—such as the Zhangjiang Science City and its 2035 Climate Action Plan—present an unparalleled laboratory for translating theoretical research into actionable urban solutions.</w:t>
      </w:r>
    </w:p>
    <w:p>
      <w:pPr>
        <w:pStyle w:val="BodyText"/>
      </w:pPr>
      <w:r>
        <w:t xml:space="preserve">The significance of this Scholarship Application Letter transcends personal ambition; it embodies my conviction that academia must evolve beyond institutional boundaries. China Shanghai’s position as a nexus of technological innovation and cultural heritage offers an irreplaceable context for addressing global challenges. My proposed research framework, "Integrating AI-Driven Urban Planning with Traditional Chinese Ecological Wisdom," seeks to merge cutting-edge data analytics with Shanghai’s time-tested sustainable practices like the *Wujiang* water management system. This approach resonates deeply with Shanghai’s ethos of harmonizing modernity with tradition—a philosophy I witnessed firsthand during my 2022 visit to the Shanghai Urban Planning Exhibition Center, where I presented at the International Green City Summit.</w:t>
      </w:r>
    </w:p>
    <w:p>
      <w:pPr>
        <w:pStyle w:val="BodyText"/>
      </w:pPr>
      <w:r>
        <w:t xml:space="preserve">Beyond research, I envision this scholarship as a bridge for transformative teaching. At [Current University], I developed the "Global Urban Futures" course that attracts students from 40+ nations. In Shanghai, I would collaborate with Fudan University’s School of Architecture and Shanghai Jiao Tong University’s Institute of Data Science to design a joint graduate seminar on "Asia’s Smart City Paradigms." This curriculum would integrate field studies across Shanghai's districts—from the historic Bund to the futuristic Lingang New Area—providing students with experiential learning that bridges theory and practice. Such an initiative directly supports China Shanghai’s goal of becoming a "Global Center for Education Innovation" by 2030.</w:t>
      </w:r>
    </w:p>
    <w:p>
      <w:pPr>
        <w:pStyle w:val="BodyText"/>
      </w:pPr>
      <w:r>
        <w:t xml:space="preserve">The logistical and intellectual synergy between my expertise and Shanghai’s academic ecosystem is profound. The city’s world-class infrastructure—including the Shanghai Supercomputing Center, which I’ve accessed through prior partnerships with Tongji University—will accelerate my AI modeling work. Moreover, Shanghai’s open-door policy for foreign scholars (evidenced by its 50% increase in international faculty over five years) ensures that this scholarship would place me within a vibrant community of 237 foreign professors at Shanghai’s top universities. I am particularly eager to engage with the Shanghai Academy of Social Sciences, whose recent report on "Urban Resilience in Megacities" complements my research trajectory.</w:t>
      </w:r>
    </w:p>
    <w:p>
      <w:pPr>
        <w:pStyle w:val="BodyText"/>
      </w:pPr>
      <w:r>
        <w:t xml:space="preserve">This Scholarship Application Letter is not merely a request for funding; it is a pledge of active contribution. I commit to:</w:t>
      </w:r>
    </w:p>
    <w:p>
      <w:pPr>
        <w:numPr>
          <w:ilvl w:val="0"/>
          <w:numId w:val="1001"/>
        </w:numPr>
        <w:pStyle w:val="Compact"/>
      </w:pPr>
      <w:r>
        <w:t xml:space="preserve">Establishing a Shanghai-based research node focused on sustainable infrastructure, with annual public symposia co-hosted with local government agencies.</w:t>
      </w:r>
    </w:p>
    <w:p>
      <w:pPr>
        <w:numPr>
          <w:ilvl w:val="0"/>
          <w:numId w:val="1001"/>
        </w:numPr>
        <w:pStyle w:val="Compact"/>
      </w:pPr>
      <w:r>
        <w:t xml:space="preserve">Developing a faculty exchange program between [Your University] and three Shanghai institutions to train the next generation of urban planners.</w:t>
      </w:r>
    </w:p>
    <w:p>
      <w:pPr>
        <w:numPr>
          <w:ilvl w:val="0"/>
          <w:numId w:val="1001"/>
        </w:numPr>
        <w:pStyle w:val="Compact"/>
      </w:pPr>
      <w:r>
        <w:t xml:space="preserve">Publishing at least two high-impact papers annually in journals indexed by Scopus, with data contributed to Shanghai’s municipal sustainability dashboard.</w:t>
      </w:r>
    </w:p>
    <w:p>
      <w:pPr>
        <w:pStyle w:val="FirstParagraph"/>
      </w:pPr>
      <w:r>
        <w:t xml:space="preserve">The cultural immersion aspect is equally vital. As a Professor who has studied Mandarin for five years and participated in the Confucius Institute’s teaching program, I am prepared to engage fully with Shanghai’s academic community. I have already begun collaborating with Dr. Li Wei of Tongji University on a pilot project mapping historical waterways for modern flood management—a testament to my ability to build meaningful partnerships within China's scholarly landscape.</w:t>
      </w:r>
    </w:p>
    <w:p>
      <w:pPr>
        <w:pStyle w:val="BodyText"/>
      </w:pPr>
      <w:r>
        <w:t xml:space="preserve">China Shanghai’s vision for global academic leadership—embodied in initiatives like the "Shanghai Plan 2035" and its designation as an "Innovation-Driven City"—resonates with my life’s work. This scholarship would empower me to move beyond theoretical frameworks into tangible impact: designing systems that help cities like Shanghai navigate climate uncertainty while honoring cultural continuity. I am confident that my expertise in [Your Specific Field] and proven ability to build cross-border academic coalitions position me to become a valuable asset to Shanghai’s intellectual ecosystem.</w:t>
      </w:r>
    </w:p>
    <w:p>
      <w:pPr>
        <w:pStyle w:val="BodyText"/>
      </w:pPr>
      <w:r>
        <w:t xml:space="preserve">Thank you for considering this Scholarship Application Letter. I have attached all required documentation, including my curriculum vitae, letters of recommendation from three international scholars (including Professor Amina Hassan of ETH Zurich), and a detailed research proposal. I welcome the opportunity to discuss how my work aligns with China Shanghai’s academic ambitions in an interview at your convenience.</w:t>
      </w:r>
    </w:p>
    <w:p>
      <w:pPr>
        <w:pStyle w:val="BodyText"/>
      </w:pPr>
      <w:r>
        <w:t xml:space="preserve">With deepest respect for your mission,</w:t>
      </w:r>
    </w:p>
    <w:p>
      <w:pPr>
        <w:pStyle w:val="BodyText"/>
      </w:pPr>
      <w:r>
        <w:t xml:space="preserve">[Your Full Name]</w:t>
      </w:r>
    </w:p>
    <w:p>
      <w:pPr>
        <w:pStyle w:val="BodyText"/>
      </w:pPr>
      <w:r>
        <w:t xml:space="preserve">Professor of [Your Discipline]</w:t>
      </w:r>
    </w:p>
    <w:p>
      <w:pPr>
        <w:pStyle w:val="BodyText"/>
      </w:pPr>
      <w:r>
        <w:t xml:space="preserve">[Current University], [City, Country]</w:t>
      </w:r>
    </w:p>
    <w:p>
      <w:pPr>
        <w:pStyle w:val="BodyText"/>
      </w:pPr>
      <w:r>
        <w:t xml:space="preserve">Word Count: 852</w:t>
      </w:r>
    </w:p>
    <w:p>
      <w:pPr>
        <w:pStyle w:val="BodyText"/>
      </w:pPr>
      <w:r>
        <w:t xml:space="preserve">Note: This Scholarship Application Letter reflects a Professor’s strategic vision for academic contribution in China Shanghai, emphasizing institutional alignment, research innovation, and cultural engagement as central to the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Your Name]</dc:title>
  <dc:creator/>
  <dc:language>en</dc:language>
  <cp:keywords/>
  <dcterms:created xsi:type="dcterms:W3CDTF">2026-07-23T19:14:00Z</dcterms:created>
  <dcterms:modified xsi:type="dcterms:W3CDTF">2026-07-23T19:14:00Z</dcterms:modified>
</cp:coreProperties>
</file>

<file path=docProps/custom.xml><?xml version="1.0" encoding="utf-8"?>
<Properties xmlns="http://schemas.openxmlformats.org/officeDocument/2006/custom-properties" xmlns:vt="http://schemas.openxmlformats.org/officeDocument/2006/docPropsVTypes"/>
</file>